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Singapore</w:t>
      </w:r>
    </w:p>
    <w:bookmarkStart w:id="20" w:name="X2c01f08a86ded61279e4373823987a6ce9a20f2"/>
    <w:p>
      <w:pPr>
        <w:pStyle w:val="Heading1"/>
      </w:pPr>
      <w:r>
        <w:t xml:space="preserve">Scholarship Application Letter: Pursuing Excellence as a Mechanic in the Dynamic Landscape of Singapore</w:t>
      </w:r>
    </w:p>
    <w:p>
      <w:pPr>
        <w:pStyle w:val="FirstParagraph"/>
      </w:pPr>
      <w:r>
        <w:t xml:space="preserve">Dear Scholarship Selection Committee,</w:t>
      </w:r>
    </w:p>
    <w:p>
      <w:pPr>
        <w:pStyle w:val="BodyText"/>
      </w:pPr>
      <w:r>
        <w:t xml:space="preserve">It is with profound enthusiasm and unwavering determination that I submit my Scholarship Application Letter for the Industry Excellence Scholarship, specifically tailored to support my advanced training as a certified Mechanic within Singapore's rapidly evolving automotive and engineering ecosystem. As an aspiring technician deeply committed to mastering the intricate art of vehicle diagnostics, maintenance, and sustainable repair solutions, I recognize that Singapore's strategic position as a global hub for innovation demands technically proficient professionals who can uphold its reputation for excellence. This Scholarship Application Letter serves not merely as a request for financial assistance but as a testament to my dedication to becoming a vital asset in Singapore's skilled workforce.</w:t>
      </w:r>
    </w:p>
    <w:p>
      <w:pPr>
        <w:pStyle w:val="BodyText"/>
      </w:pPr>
      <w:r>
        <w:t xml:space="preserve">Having grown up in the heart of Singapore, I have consistently observed how the nation’s commitment to technological advancement directly intersects with its reliance on efficient transportation networks. From the bustling streets of Orchard Road to the precision-driven operations at Changi Airport and Jurong East Transport Hub, reliable automotive functionality is non-negotiable. Yet, I have also witnessed a critical gap: while Singapore invests heavily in electric vehicle infrastructure and smart mobility solutions, there remains an acute shortage of highly trained Mechanics capable of servicing next-generation vehicles—from hybrid powertrains to AI-integrated diagnostic systems. My decision to pursue specialized training as a Mechanic is therefore deeply rooted in Singapore's national priorities, including the SkillsFuture initiative and the Automotive Industry Transformation Map (AIM), which emphasize upskilling technicians for future-proof careers.</w:t>
      </w:r>
    </w:p>
    <w:p>
      <w:pPr>
        <w:pStyle w:val="BodyText"/>
      </w:pPr>
      <w:r>
        <w:t xml:space="preserve">My academic journey has been purposefully aligned with mechanical engineering fundamentals. I completed my O-Level studies with distinction in Physics and Technical Drawing, followed by a foundational Certificate in Automotive Technology from the Institute of Technical Education (ITE) Singapore. During this program, I honed hands-on skills in engine systems, electrical diagnostics, and safety protocols—gaining practical exposure at authorized service centers like Toyota Motor Sales Singapore (TMSS) and Honda Malaysia’s partner workshop network within our island nation. However, I quickly realized that to contribute meaningfully to Singapore's ambition of becoming a "Smart Nation," I require advanced certification in emerging technologies such as electric vehicle (EV) systems, telematics integration, and sustainable repair methodologies. This is precisely where the Industry Excellence Scholarship becomes indispensable.</w:t>
      </w:r>
    </w:p>
    <w:p>
      <w:pPr>
        <w:pStyle w:val="BodyText"/>
      </w:pPr>
      <w:r>
        <w:t xml:space="preserve">As a Mechanic-in-training, I have already begun applying my knowledge to real-world challenges across Singapore Singapore. For instance, I volunteered with the Land Transport Authority’s (LTA) Community Mobility Program during a recent pilot of autonomous shuttle services in Tengah. My role involved troubleshooting sensor calibrations and mechanical interfaces for prototype vehicles—experience that underscored how even minor technical oversights can disrupt public transport efficiency across our densely populated city-state. This taught me that being a Mechanic today transcends fixing engines; it requires proactive problem-solving, digital literacy, and an understanding of Singapore’s unique urban mobility demands. The Scholarship Application Letter I present here reflects my readiness to deepen this expertise through accredited programs like the Advanced Diploma in Automotive Engineering at Ngee Ann Polytechnic—a course uniquely designed to align with Singapore’s industry 4.0 transformation.</w:t>
      </w:r>
    </w:p>
    <w:p>
      <w:pPr>
        <w:pStyle w:val="BodyText"/>
      </w:pPr>
      <w:r>
        <w:t xml:space="preserve">Why must this scholarship be awarded to me? First, I possess a documented passion for automotive innovation that extends beyond textbooks. I am currently certified in ASE (Automotive Service Excellence) standards and have participated in the Singapore Youth Festival’s "Innovation Challenge" for sustainable transport solutions, where my team developed a low-cost diagnostic tool using recycled components—directly supporting Singapore’s circular economy goals. Second, I have secured conditional acceptance into the Ngee Ann Polytechnic program with full financial commitment from my family, but additional resources are required to cover specialized EV training modules and safety certification fees. The Scholarship Application Letter must emphasize that without this support, I risk delaying my entry into a critical talent pipeline for Singapore’s automotive sector. Third, I am committed to giving back: upon qualification, I will partner with the Singapore Automobile Association (SAA) and SkillsFuture Singapore to mentor underprivileged youth in mechanical trades—a commitment deeply resonant with our nation’s ethos of inclusive growth.</w:t>
      </w:r>
    </w:p>
    <w:p>
      <w:pPr>
        <w:pStyle w:val="BodyText"/>
      </w:pPr>
      <w:r>
        <w:t xml:space="preserve">My long-term vision is clear: to become a senior Mechanic at an EV-focused service center or tech hub in Singapore, contributing to the nation’s target of having 100% electric vehicle sales by 2035. I aim not only to repair vehicles but to pioneer sustainable maintenance protocols that reduce carbon footprints across Singapore Singapore’s road network. This requires more than technical skill; it demands a cultural understanding of how infrastructure serves people in a city where every square meter counts. In my view, the role of a Mechanic is evolving into that of an urban mobility guardian—a concept I’ve researched through publications by the Centre for Strategic and International Studies (CSIS) Singapore. This scholarship will equip me to bridge theory and practice in service of our nation’s vision.</w:t>
      </w:r>
    </w:p>
    <w:p>
      <w:pPr>
        <w:pStyle w:val="BodyText"/>
      </w:pPr>
      <w:r>
        <w:t xml:space="preserve">Finally, I implore you to consider how this Scholarship Application Letter symbolizes more than personal ambition—it embodies Singapore’s promise of opportunity. As a young citizen investing in his future with the same energy that drives Singapore’s development, I represent the next generation ready to turn challenges into innovation. I have attached all supporting documents, including my ITE transcript, ASE certification, volunteer portfolio with LTA, and letters of endorsement from TMSS technicians who have mentored me. With your support, I will transform this scholarship into a legacy: a skilled Mechanic empowering Singapore’s mobility revolution while honoring the values that define our nation.</w:t>
      </w:r>
    </w:p>
    <w:p>
      <w:pPr>
        <w:pStyle w:val="BodyText"/>
      </w:pPr>
      <w:r>
        <w:t xml:space="preserve">Thank you for considering my application. I am eager to discuss how my goals align with Singapore’s future and to contribute meaningfully as an asset in the ever-evolving landscape of automotive excellence within Singapore Singapore.</w:t>
      </w:r>
    </w:p>
    <w:p>
      <w:pPr>
        <w:pStyle w:val="BodyText"/>
      </w:pPr>
      <w:r>
        <w:t xml:space="preserve">Sincerely,</w:t>
      </w:r>
    </w:p>
    <w:p>
      <w:pPr>
        <w:pStyle w:val="BodyText"/>
      </w:pPr>
      <w:r>
        <w:br/>
      </w:r>
      <w:r>
        <w:rPr>
          <w:bCs/>
          <w:b/>
        </w:rPr>
        <w:t xml:space="preserve">Chen Wei Jun</w:t>
      </w:r>
      <w:r>
        <w:br/>
      </w:r>
      <w:r>
        <w:t xml:space="preserve">123 Serangoon Road, #05-12</w:t>
      </w:r>
      <w:r>
        <w:br/>
      </w:r>
      <w:r>
        <w:t xml:space="preserve">Singapore 547890</w:t>
      </w:r>
      <w:r>
        <w:br/>
      </w:r>
      <w:r>
        <w:t xml:space="preserve">+65 9123 4567 | chenweijun@example.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Singapore</dc:title>
  <dc:creator/>
  <cp:keywords/>
  <dcterms:created xsi:type="dcterms:W3CDTF">2025-12-11T17:05:03Z</dcterms:created>
  <dcterms:modified xsi:type="dcterms:W3CDTF">2025-12-11T17:05:03Z</dcterms:modified>
</cp:coreProperties>
</file>

<file path=docProps/custom.xml><?xml version="1.0" encoding="utf-8"?>
<Properties xmlns="http://schemas.openxmlformats.org/officeDocument/2006/custom-properties" xmlns:vt="http://schemas.openxmlformats.org/officeDocument/2006/docPropsVTypes"/>
</file>